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814910C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792659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CBA896E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accepted at 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4D09F489" w:rsidR="00053566" w:rsidRPr="008E74DA" w:rsidRDefault="00CA2E3D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</w:t>
            </w:r>
            <w:proofErr w:type="spellStart"/>
            <w:r>
              <w:rPr>
                <w:rFonts w:cs="Times New Roman"/>
              </w:rPr>
              <w:t>Suchard</w:t>
            </w:r>
            <w:proofErr w:type="spellEnd"/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37FE6FF0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In preparation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6A82106F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Pr="005826DA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7B45C1" w14:textId="77777777" w:rsidR="00224C5D" w:rsidRDefault="00224C5D">
      <w:pPr>
        <w:spacing w:after="0"/>
      </w:pPr>
      <w:r>
        <w:separator/>
      </w:r>
    </w:p>
  </w:endnote>
  <w:endnote w:type="continuationSeparator" w:id="0">
    <w:p w14:paraId="005314F0" w14:textId="77777777" w:rsidR="00224C5D" w:rsidRDefault="00224C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077EB5" w14:textId="77777777" w:rsidR="00224C5D" w:rsidRDefault="00224C5D">
      <w:pPr>
        <w:spacing w:after="0"/>
      </w:pPr>
      <w:r>
        <w:separator/>
      </w:r>
    </w:p>
  </w:footnote>
  <w:footnote w:type="continuationSeparator" w:id="0">
    <w:p w14:paraId="011689EB" w14:textId="77777777" w:rsidR="00224C5D" w:rsidRDefault="00224C5D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07FB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5EFE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07398"/>
    <w:rsid w:val="00511448"/>
    <w:rsid w:val="0051733B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1E07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2E3D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5E2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0584"/>
    <w:rsid w:val="00E505C9"/>
    <w:rsid w:val="00E518F1"/>
    <w:rsid w:val="00E52C49"/>
    <w:rsid w:val="00E57163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3DE"/>
    <w:rsid w:val="00F7374E"/>
    <w:rsid w:val="00F74E07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4880</Words>
  <Characters>27819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3-06T15:44:00Z</cp:lastPrinted>
  <dcterms:created xsi:type="dcterms:W3CDTF">2025-03-06T15:44:00Z</dcterms:created>
  <dcterms:modified xsi:type="dcterms:W3CDTF">2025-03-06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